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EXPT -7</w:t>
      </w:r>
    </w:p>
    <w:p w14:paraId="00000002" w14:textId="77777777" w:rsidR="00FC2DC0" w:rsidRDefault="00FC2DC0">
      <w:pPr>
        <w:spacing w:after="0" w:line="240" w:lineRule="auto"/>
        <w:rPr>
          <w:rFonts w:ascii="Courier New" w:eastAsia="Courier New" w:hAnsi="Courier New" w:cs="Courier New"/>
          <w:b/>
        </w:rPr>
      </w:pPr>
    </w:p>
    <w:p w14:paraId="00000004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1</w:t>
      </w:r>
    </w:p>
    <w:p w14:paraId="00000005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SELECT product_no , qty_desc</w:t>
      </w:r>
    </w:p>
    <w:p w14:paraId="00000006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FROM sales_order_details</w:t>
      </w:r>
    </w:p>
    <w:p w14:paraId="00000007" w14:textId="28BE3D1E" w:rsidR="00FC2DC0" w:rsidRDefault="00CF027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WHERE NOT</w:t>
      </w:r>
      <w:r w:rsidR="00B056C4">
        <w:rPr>
          <w:color w:val="000000"/>
        </w:rPr>
        <w:t xml:space="preserve"> EXISTS </w:t>
      </w:r>
    </w:p>
    <w:p w14:paraId="00000008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(SELECT * </w:t>
      </w:r>
    </w:p>
    <w:p w14:paraId="00000009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 FROM cust_order</w:t>
      </w:r>
    </w:p>
    <w:p w14:paraId="0000000A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WHERE sales_order_details.order_no = cust_order.order_no);</w:t>
      </w:r>
    </w:p>
    <w:p w14:paraId="0000000B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2</w:t>
      </w:r>
    </w:p>
    <w:p w14:paraId="0000000C" w14:textId="0403158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SELECT cname, address </w:t>
      </w:r>
    </w:p>
    <w:p w14:paraId="0000000D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FROM customer cross join cust_order cross join sales_order_details</w:t>
      </w:r>
    </w:p>
    <w:p w14:paraId="0000000E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WHERE customer.cid = cust_order.cid AND cust_order.order_no = sales_order_details.order_no AND cust_order.order_no = '101' ;</w:t>
      </w:r>
    </w:p>
    <w:p w14:paraId="0000000F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3</w:t>
      </w:r>
    </w:p>
    <w:p w14:paraId="00000010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SELECT distinct cname</w:t>
      </w:r>
    </w:p>
    <w:p w14:paraId="00000011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FROM customer cross join cust_order cross join sales_order_details</w:t>
      </w:r>
    </w:p>
    <w:p w14:paraId="00000012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WHERE customer.cid = cust_order.cid AND cust_order.order_no = sales_order_details.order_no</w:t>
      </w:r>
    </w:p>
    <w:p w14:paraId="00000013" w14:textId="07950970" w:rsidR="00FC2DC0" w:rsidRDefault="00941CF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A</w:t>
      </w:r>
      <w:r w:rsidR="00B056C4">
        <w:rPr>
          <w:color w:val="000000"/>
        </w:rPr>
        <w:t>nd</w:t>
      </w:r>
      <w:r>
        <w:rPr>
          <w:color w:val="000000"/>
        </w:rPr>
        <w:t xml:space="preserve"> </w:t>
      </w:r>
      <w:r w:rsidR="00B056C4">
        <w:rPr>
          <w:color w:val="000000"/>
        </w:rPr>
        <w:t>extract(month from sales_order_details.order_date) &lt;= 5;</w:t>
      </w:r>
    </w:p>
    <w:p w14:paraId="00000014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--4 </w:t>
      </w:r>
    </w:p>
    <w:p w14:paraId="00000015" w14:textId="3C7F8AF8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SELECT </w:t>
      </w:r>
      <w:r w:rsidR="00F948F1">
        <w:rPr>
          <w:color w:val="000000"/>
        </w:rPr>
        <w:t>customer.cid,</w:t>
      </w:r>
      <w:r>
        <w:rPr>
          <w:color w:val="000000"/>
        </w:rPr>
        <w:t xml:space="preserve"> cname</w:t>
      </w:r>
    </w:p>
    <w:p w14:paraId="00000016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FROM customer cross join cust_order cross join sales_order_details</w:t>
      </w:r>
    </w:p>
    <w:p w14:paraId="00000017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WHERE customer.cid = cust_order.cid AND cust_order.order_no = sales_order_details.order_no</w:t>
      </w:r>
    </w:p>
    <w:p w14:paraId="00000018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AND cust_order.order_no = '103'</w:t>
      </w:r>
    </w:p>
    <w:p w14:paraId="00000019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5</w:t>
      </w:r>
    </w:p>
    <w:p w14:paraId="0000001A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SELECT cname</w:t>
      </w:r>
    </w:p>
    <w:p w14:paraId="0000001B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FROM customer cross join cust_order cross join sales_order_details</w:t>
      </w:r>
    </w:p>
    <w:p w14:paraId="0000001C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WHERE customer.cid = cust_order.cid AND cust_order.order_no = sales_order_details.order_no</w:t>
      </w:r>
    </w:p>
    <w:p w14:paraId="0000001D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AND sales_order_details.product_rate&gt; 50000</w:t>
      </w:r>
    </w:p>
    <w:p w14:paraId="0000001E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6</w:t>
      </w:r>
    </w:p>
    <w:p w14:paraId="0000001F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SELECT cname , sales_order_details.qty_desc , product_rate</w:t>
      </w:r>
    </w:p>
    <w:p w14:paraId="00000020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FROM customer cross join cust_order cross join sales_order_details</w:t>
      </w:r>
    </w:p>
    <w:p w14:paraId="00000021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WHERE customer.cid = cust_order.cid AND cust_order.order_no = sales_order_details.order_no</w:t>
      </w:r>
    </w:p>
    <w:p w14:paraId="00000022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AND customer.cname = 'Logan'</w:t>
      </w:r>
    </w:p>
    <w:p w14:paraId="00000023" w14:textId="77777777" w:rsidR="00FC2DC0" w:rsidRDefault="00FC2D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24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7</w:t>
      </w:r>
    </w:p>
    <w:p w14:paraId="00000025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SELECT product_no</w:t>
      </w:r>
    </w:p>
    <w:p w14:paraId="00000026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FROM sales_order_details</w:t>
      </w:r>
    </w:p>
    <w:p w14:paraId="00000027" w14:textId="1B0BB141" w:rsidR="00FC2DC0" w:rsidRDefault="00B7465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WHERE NOT</w:t>
      </w:r>
      <w:r w:rsidR="00B056C4">
        <w:rPr>
          <w:color w:val="000000"/>
        </w:rPr>
        <w:t xml:space="preserve"> EXISTS </w:t>
      </w:r>
    </w:p>
    <w:p w14:paraId="00000028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(SELECT * </w:t>
      </w:r>
    </w:p>
    <w:p w14:paraId="00000029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 FROM cust_order</w:t>
      </w:r>
    </w:p>
    <w:p w14:paraId="0000002A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WHERE sales_order_details.order_no = cust_order.order_no);</w:t>
      </w:r>
    </w:p>
    <w:p w14:paraId="0000002B" w14:textId="77777777" w:rsidR="00FC2DC0" w:rsidRDefault="00FC2D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2C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8</w:t>
      </w:r>
    </w:p>
    <w:p w14:paraId="6AE27C0E" w14:textId="1BE40D05" w:rsidR="00DE6B02" w:rsidRPr="007E3CF0" w:rsidRDefault="00DE6B02" w:rsidP="00DE6B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bookmarkStart w:id="0" w:name="_gjdgxs" w:colFirst="0" w:colLast="0"/>
      <w:bookmarkEnd w:id="0"/>
      <w:r w:rsidRPr="007E3CF0">
        <w:rPr>
          <w:color w:val="000000"/>
        </w:rPr>
        <w:t xml:space="preserve">select product_no, sum(qty_ordered) </w:t>
      </w:r>
      <w:r>
        <w:rPr>
          <w:color w:val="000000"/>
        </w:rPr>
        <w:t xml:space="preserve">, qty_desc </w:t>
      </w:r>
      <w:bookmarkStart w:id="1" w:name="_GoBack"/>
      <w:bookmarkEnd w:id="1"/>
      <w:r w:rsidRPr="007E3CF0">
        <w:rPr>
          <w:color w:val="000000"/>
        </w:rPr>
        <w:t>from customer c ,cust_order co , sales_order_details sod</w:t>
      </w:r>
    </w:p>
    <w:p w14:paraId="0DBE08BE" w14:textId="77777777" w:rsidR="00DE6B02" w:rsidRPr="007E3CF0" w:rsidRDefault="00DE6B02" w:rsidP="00DE6B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E3CF0">
        <w:rPr>
          <w:color w:val="000000"/>
        </w:rPr>
        <w:t>where c.cid=co.cid</w:t>
      </w:r>
    </w:p>
    <w:p w14:paraId="4E622AFA" w14:textId="77777777" w:rsidR="00DE6B02" w:rsidRPr="007E3CF0" w:rsidRDefault="00DE6B02" w:rsidP="00DE6B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E3CF0">
        <w:rPr>
          <w:color w:val="000000"/>
        </w:rPr>
        <w:t xml:space="preserve">and co.order_no=sod.order_no </w:t>
      </w:r>
    </w:p>
    <w:p w14:paraId="00000034" w14:textId="27179D60" w:rsidR="00FC2DC0" w:rsidRDefault="00DE6B02" w:rsidP="00DE6B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E3CF0">
        <w:rPr>
          <w:color w:val="000000"/>
        </w:rPr>
        <w:t>group by sod.product_no</w:t>
      </w:r>
    </w:p>
    <w:sectPr w:rsidR="00FC2DC0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NzU2srAwMTSytLRQ0lEKTi0uzszPAykwqgUApmkISiwAAAA="/>
  </w:docVars>
  <w:rsids>
    <w:rsidRoot w:val="00FC2DC0"/>
    <w:rsid w:val="003057CF"/>
    <w:rsid w:val="00941CF0"/>
    <w:rsid w:val="00B056C4"/>
    <w:rsid w:val="00B74652"/>
    <w:rsid w:val="00CF0273"/>
    <w:rsid w:val="00DE6B02"/>
    <w:rsid w:val="00F948F1"/>
    <w:rsid w:val="00FC2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515B7"/>
  <w15:docId w15:val="{BCC433C4-F1EC-4519-99F1-094AF5BFD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248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DANT SAHAI</cp:lastModifiedBy>
  <cp:revision>7</cp:revision>
  <dcterms:created xsi:type="dcterms:W3CDTF">2019-11-02T13:35:00Z</dcterms:created>
  <dcterms:modified xsi:type="dcterms:W3CDTF">2019-11-03T17:33:00Z</dcterms:modified>
</cp:coreProperties>
</file>